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091294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091294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091294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091294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091294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091294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091294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091294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091294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6B179E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23"/>
        </w:trPr>
        <w:tc>
          <w:tcPr>
            <w:tcW w:w="1608" w:type="dxa"/>
            <w:vAlign w:val="center"/>
          </w:tcPr>
          <w:p w14:paraId="285977BE" w14:textId="7DAD0A0E" w:rsidR="00D20C7E" w:rsidRPr="00D20C7E" w:rsidRDefault="003D2106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3D2106">
              <w:rPr>
                <w:rFonts w:cs="Segoe UI"/>
                <w:sz w:val="18"/>
                <w:szCs w:val="14"/>
              </w:rPr>
              <w:t>Implement the corrective actions from Step 12</w:t>
            </w:r>
          </w:p>
        </w:tc>
        <w:tc>
          <w:tcPr>
            <w:tcW w:w="3685" w:type="dxa"/>
            <w:vAlign w:val="center"/>
          </w:tcPr>
          <w:p w14:paraId="05C5B552" w14:textId="77777777" w:rsidR="00D91113" w:rsidRDefault="006B179E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The Management Representative should assist the process owners in determining root-causes and finding solutions through workshops and training on 5-Whys analysis, Fishbone Diagrams, or 8 Dimensions (8D) analysis techniques deemed appropriate.</w:t>
            </w:r>
          </w:p>
          <w:p w14:paraId="32DFC503" w14:textId="77777777" w:rsidR="006B179E" w:rsidRDefault="006B179E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B537DD5" w14:textId="0A8F3834" w:rsidR="006B179E" w:rsidRPr="006B179E" w:rsidRDefault="006B179E" w:rsidP="00B03B44">
            <w:pPr>
              <w:pStyle w:val="TableText"/>
              <w:jc w:val="left"/>
              <w:rPr>
                <w:rFonts w:cs="Segoe UI"/>
                <w:sz w:val="18"/>
                <w:szCs w:val="18"/>
              </w:rPr>
            </w:pPr>
            <w:r w:rsidRPr="003D2106">
              <w:rPr>
                <w:rFonts w:cs="Segoe UI"/>
                <w:sz w:val="18"/>
                <w:szCs w:val="18"/>
              </w:rPr>
              <w:t xml:space="preserve">The process owners should implement the corrective actions to address the audit findings.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2AAFABD" w14:textId="77777777" w:rsidR="00B03B44" w:rsidRPr="00B03B44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Process Owners</w:t>
            </w:r>
          </w:p>
          <w:p w14:paraId="2E9A243D" w14:textId="77777777" w:rsidR="00B03B44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5F6E9F05" w14:textId="31D76067" w:rsidR="00B03B44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 xml:space="preserve">Management </w:t>
            </w:r>
          </w:p>
          <w:p w14:paraId="21F19245" w14:textId="77777777" w:rsidR="00D20C7E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Representative</w:t>
            </w:r>
          </w:p>
          <w:p w14:paraId="4D3DD57A" w14:textId="77777777" w:rsidR="00D91113" w:rsidRDefault="00D91113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1D0F04A3" w14:textId="4BE754E9" w:rsidR="00D91113" w:rsidRPr="00B75B0F" w:rsidRDefault="00D91113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Internal Auditor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E530FAC" w14:textId="49D9F4C3" w:rsidR="00B03B44" w:rsidRPr="00B03B44" w:rsidRDefault="00D91113" w:rsidP="00B03B44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D91113">
              <w:rPr>
                <w:rFonts w:cs="Segoe UI"/>
                <w:sz w:val="18"/>
                <w:szCs w:val="14"/>
              </w:rPr>
              <w:t>Verifi</w:t>
            </w:r>
            <w:r w:rsidR="0083206E">
              <w:rPr>
                <w:rFonts w:cs="Segoe UI"/>
                <w:sz w:val="18"/>
                <w:szCs w:val="14"/>
              </w:rPr>
              <w:t>ed</w:t>
            </w:r>
            <w:r w:rsidRPr="00D91113">
              <w:rPr>
                <w:rFonts w:cs="Segoe UI"/>
                <w:sz w:val="18"/>
                <w:szCs w:val="14"/>
              </w:rPr>
              <w:t xml:space="preserve"> corrective actions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0A1608EA" w14:textId="20D3D904" w:rsidR="00B65EA3" w:rsidRDefault="00D91113" w:rsidP="007F6BC7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D91113">
              <w:rPr>
                <w:rFonts w:cs="Segoe UI"/>
                <w:sz w:val="18"/>
                <w:szCs w:val="14"/>
              </w:rPr>
              <w:t>Corrective action report</w:t>
            </w:r>
            <w:r>
              <w:rPr>
                <w:rFonts w:cs="Segoe UI"/>
                <w:sz w:val="18"/>
                <w:szCs w:val="14"/>
              </w:rPr>
              <w:t>s</w:t>
            </w:r>
            <w:r w:rsidRPr="00D91113">
              <w:rPr>
                <w:rFonts w:cs="Segoe UI"/>
                <w:sz w:val="18"/>
                <w:szCs w:val="14"/>
              </w:rPr>
              <w:t>/log</w:t>
            </w:r>
          </w:p>
          <w:p w14:paraId="0A60AC90" w14:textId="77777777" w:rsidR="00B65EA3" w:rsidRDefault="00B65EA3" w:rsidP="00B65EA3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4054D1AE" w14:textId="0556CCC1" w:rsidR="00B75B0F" w:rsidRDefault="00D91113" w:rsidP="007F6BC7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D91113">
              <w:rPr>
                <w:rFonts w:cs="Segoe UI"/>
                <w:sz w:val="18"/>
                <w:szCs w:val="14"/>
              </w:rPr>
              <w:t>Corrective actions open/closed</w:t>
            </w:r>
          </w:p>
          <w:p w14:paraId="10FCDF13" w14:textId="77777777" w:rsidR="00B03B44" w:rsidRDefault="00B03B44" w:rsidP="00B03B44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643193CA" w14:textId="26468CE0" w:rsidR="00B03B44" w:rsidRPr="007F6BC7" w:rsidRDefault="00B03B44" w:rsidP="007F6BC7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Corrective action reports with root-cause analysis findings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091294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091294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91294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091294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091294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656A8D" w:rsidRPr="00D20C7E" w14:paraId="7BBFBEAC" w14:textId="77777777" w:rsidTr="00BE7CF9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6C0191C8" w14:textId="53A713DA" w:rsidR="00656A8D" w:rsidRDefault="0083206E" w:rsidP="00656A8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Check that process owners are implementing the planned corrective actions in a timely manner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4BE59FDE" w14:textId="77777777" w:rsidTr="00BE7CF9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036E7A1F" w14:textId="7D4A9A50" w:rsidR="00656A8D" w:rsidRPr="00B75B0F" w:rsidRDefault="0083206E" w:rsidP="00656A8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 xml:space="preserve">Check that all corrective actions are documented and approved by the Management Representative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83206E" w:rsidRPr="00D20C7E" w14:paraId="3B2F3FA9" w14:textId="77777777" w:rsidTr="00BE7CF9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18A750EE" w14:textId="5F3E146B" w:rsidR="0083206E" w:rsidRDefault="0083206E" w:rsidP="00656A8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Check that late corrective actions are escalated to Top management for review and action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5D86F35" w14:textId="77777777" w:rsidR="0083206E" w:rsidRPr="00D20C7E" w:rsidRDefault="0083206E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66796EE4" w14:textId="77777777" w:rsidTr="00585A9E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2F9498F9" w14:textId="580BE4DB" w:rsidR="00656A8D" w:rsidRDefault="0083206E" w:rsidP="00656A8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Check that the M</w:t>
            </w:r>
            <w:r w:rsidRPr="00B03B44">
              <w:rPr>
                <w:rFonts w:cs="Segoe UI"/>
                <w:sz w:val="18"/>
                <w:szCs w:val="14"/>
              </w:rPr>
              <w:t xml:space="preserve">anagement Representative </w:t>
            </w:r>
            <w:r>
              <w:rPr>
                <w:rFonts w:cs="Segoe UI"/>
                <w:sz w:val="18"/>
                <w:szCs w:val="14"/>
              </w:rPr>
              <w:t xml:space="preserve">and the Internal Auditors </w:t>
            </w:r>
            <w:r w:rsidRPr="00B03B44">
              <w:rPr>
                <w:rFonts w:cs="Segoe UI"/>
                <w:sz w:val="18"/>
                <w:szCs w:val="14"/>
              </w:rPr>
              <w:t>should</w:t>
            </w:r>
            <w:r>
              <w:rPr>
                <w:rFonts w:cs="Segoe UI"/>
                <w:sz w:val="18"/>
                <w:szCs w:val="14"/>
              </w:rPr>
              <w:t xml:space="preserve"> review and verify successful completion of corrective action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BD6285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75BE4C01" w14:textId="77777777" w:rsidTr="00BE7CF9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48DC3F3A" w14:textId="3B1DB903" w:rsidR="00656A8D" w:rsidRPr="00632B9D" w:rsidRDefault="00585A9E" w:rsidP="00656A8D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>
              <w:rPr>
                <w:rFonts w:cs="Arial"/>
                <w:sz w:val="18"/>
              </w:rPr>
              <w:t>Check that the Internal Auditors are reporting the audit results to the Management Representative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346F908A" w14:textId="77777777" w:rsidTr="00585A9E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74F83E6E" w14:textId="6D78A911" w:rsidR="00656A8D" w:rsidRPr="00D35335" w:rsidRDefault="00585A9E" w:rsidP="00656A8D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heck that the</w:t>
            </w:r>
            <w:r w:rsidRPr="00B03B44">
              <w:rPr>
                <w:rFonts w:cs="Segoe UI"/>
                <w:sz w:val="18"/>
                <w:szCs w:val="14"/>
              </w:rPr>
              <w:t xml:space="preserve"> Management Representative assist</w:t>
            </w:r>
            <w:r>
              <w:rPr>
                <w:rFonts w:cs="Segoe UI"/>
                <w:sz w:val="18"/>
                <w:szCs w:val="14"/>
              </w:rPr>
              <w:t>s</w:t>
            </w:r>
            <w:r w:rsidRPr="00B03B44">
              <w:rPr>
                <w:rFonts w:cs="Segoe UI"/>
                <w:sz w:val="18"/>
                <w:szCs w:val="14"/>
              </w:rPr>
              <w:t xml:space="preserve"> the process owners in determining root-causes and finding solutions</w:t>
            </w:r>
            <w:r>
              <w:rPr>
                <w:rFonts w:cs="Segoe UI"/>
                <w:sz w:val="18"/>
                <w:szCs w:val="14"/>
              </w:rPr>
              <w:t xml:space="preserve"> to problem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8005E8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656A8D" w:rsidRPr="00D20C7E" w:rsidRDefault="00656A8D" w:rsidP="00656A8D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 FOR NEXT STEP</w:t>
            </w:r>
            <w:r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B6BA59" w14:textId="77777777" w:rsidR="00F65188" w:rsidRDefault="00F65188">
      <w:r>
        <w:separator/>
      </w:r>
    </w:p>
  </w:endnote>
  <w:endnote w:type="continuationSeparator" w:id="0">
    <w:p w14:paraId="56652A03" w14:textId="77777777" w:rsidR="00F65188" w:rsidRDefault="00F6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091294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091294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091294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091294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091294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091294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091294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091294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09129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4589EB" w14:textId="77777777" w:rsidR="00F65188" w:rsidRDefault="00F65188">
      <w:r>
        <w:separator/>
      </w:r>
    </w:p>
  </w:footnote>
  <w:footnote w:type="continuationSeparator" w:id="0">
    <w:p w14:paraId="7F1FA632" w14:textId="77777777" w:rsidR="00F65188" w:rsidRDefault="00F651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000000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091294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1D8C1886" w:rsidR="00486C7C" w:rsidRPr="00F7041D" w:rsidRDefault="00205FCC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229594FD" wp14:editId="5F816C40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73C556A6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DC01FA">
            <w:rPr>
              <w:rFonts w:ascii="Arial" w:hAnsi="Arial" w:cs="Arial"/>
              <w:b/>
              <w:sz w:val="32"/>
              <w:szCs w:val="18"/>
            </w:rPr>
            <w:t>1</w:t>
          </w:r>
          <w:r w:rsidR="005729FD">
            <w:rPr>
              <w:rFonts w:ascii="Arial" w:hAnsi="Arial" w:cs="Arial"/>
              <w:b/>
              <w:sz w:val="32"/>
              <w:szCs w:val="18"/>
            </w:rPr>
            <w:t>3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091294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610064B3" w:rsidR="00486C7C" w:rsidRPr="001618E1" w:rsidRDefault="005729FD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>
            <w:rPr>
              <w:rFonts w:ascii="Arial" w:hAnsi="Arial" w:cs="Arial"/>
              <w:b/>
              <w:color w:val="808080" w:themeColor="background1" w:themeShade="80"/>
            </w:rPr>
            <w:t>Implement Corrective Actions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33469383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917350847">
    <w:abstractNumId w:val="1"/>
  </w:num>
  <w:num w:numId="3" w16cid:durableId="1489324355">
    <w:abstractNumId w:val="3"/>
  </w:num>
  <w:num w:numId="4" w16cid:durableId="176275147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tKgFANEC5KY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294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4B50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0C8C"/>
    <w:rsid w:val="002035B1"/>
    <w:rsid w:val="00205FCC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65FB0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D2835"/>
    <w:rsid w:val="002D4016"/>
    <w:rsid w:val="002D6BE5"/>
    <w:rsid w:val="002F31F2"/>
    <w:rsid w:val="00300398"/>
    <w:rsid w:val="00305744"/>
    <w:rsid w:val="00307456"/>
    <w:rsid w:val="00313A07"/>
    <w:rsid w:val="0031680C"/>
    <w:rsid w:val="00320EC0"/>
    <w:rsid w:val="00324527"/>
    <w:rsid w:val="00324671"/>
    <w:rsid w:val="0034161B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0CA9"/>
    <w:rsid w:val="003A1523"/>
    <w:rsid w:val="003A2BD1"/>
    <w:rsid w:val="003A3019"/>
    <w:rsid w:val="003A3616"/>
    <w:rsid w:val="003D210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0EA7"/>
    <w:rsid w:val="00402481"/>
    <w:rsid w:val="00410199"/>
    <w:rsid w:val="00411955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506B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29FD"/>
    <w:rsid w:val="00576B1B"/>
    <w:rsid w:val="005818E0"/>
    <w:rsid w:val="00585A9E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2FA9"/>
    <w:rsid w:val="005C525E"/>
    <w:rsid w:val="005D4C92"/>
    <w:rsid w:val="005E1C07"/>
    <w:rsid w:val="005E4AEF"/>
    <w:rsid w:val="005E7872"/>
    <w:rsid w:val="005F5CE7"/>
    <w:rsid w:val="005F6C37"/>
    <w:rsid w:val="006125DC"/>
    <w:rsid w:val="00616549"/>
    <w:rsid w:val="00620976"/>
    <w:rsid w:val="006238E8"/>
    <w:rsid w:val="00631B84"/>
    <w:rsid w:val="00640C8F"/>
    <w:rsid w:val="00643D60"/>
    <w:rsid w:val="00644E3C"/>
    <w:rsid w:val="00656A8D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179E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016D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7F6BC7"/>
    <w:rsid w:val="0080670D"/>
    <w:rsid w:val="008318D1"/>
    <w:rsid w:val="0083206E"/>
    <w:rsid w:val="008340A1"/>
    <w:rsid w:val="00837C92"/>
    <w:rsid w:val="00843E94"/>
    <w:rsid w:val="00870758"/>
    <w:rsid w:val="0087225B"/>
    <w:rsid w:val="008722BF"/>
    <w:rsid w:val="00885912"/>
    <w:rsid w:val="00885DD6"/>
    <w:rsid w:val="00895BCA"/>
    <w:rsid w:val="00896DD0"/>
    <w:rsid w:val="008C0BC3"/>
    <w:rsid w:val="008D4CF1"/>
    <w:rsid w:val="008F0BC0"/>
    <w:rsid w:val="008F3B07"/>
    <w:rsid w:val="008F4D6B"/>
    <w:rsid w:val="008F5FC1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19DE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140E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6031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93240"/>
    <w:rsid w:val="00A9451E"/>
    <w:rsid w:val="00A94BB0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3B44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5EA3"/>
    <w:rsid w:val="00B6675B"/>
    <w:rsid w:val="00B7524E"/>
    <w:rsid w:val="00B75B0F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E7CF9"/>
    <w:rsid w:val="00BF27B4"/>
    <w:rsid w:val="00C03C05"/>
    <w:rsid w:val="00C11B86"/>
    <w:rsid w:val="00C12E4C"/>
    <w:rsid w:val="00C2368A"/>
    <w:rsid w:val="00C2500E"/>
    <w:rsid w:val="00C26CF2"/>
    <w:rsid w:val="00C30B08"/>
    <w:rsid w:val="00C31092"/>
    <w:rsid w:val="00C3155D"/>
    <w:rsid w:val="00C3611F"/>
    <w:rsid w:val="00C40EEE"/>
    <w:rsid w:val="00C427A5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4FF1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1113"/>
    <w:rsid w:val="00D93068"/>
    <w:rsid w:val="00D93C9D"/>
    <w:rsid w:val="00D940F7"/>
    <w:rsid w:val="00D956C0"/>
    <w:rsid w:val="00DA544C"/>
    <w:rsid w:val="00DA5E78"/>
    <w:rsid w:val="00DB754E"/>
    <w:rsid w:val="00DC01FA"/>
    <w:rsid w:val="00DC2435"/>
    <w:rsid w:val="00DD3F40"/>
    <w:rsid w:val="00DD4683"/>
    <w:rsid w:val="00DE1910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5ED9"/>
    <w:rsid w:val="00F36500"/>
    <w:rsid w:val="00F47834"/>
    <w:rsid w:val="00F564C9"/>
    <w:rsid w:val="00F65188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090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42</cp:revision>
  <cp:lastPrinted>2009-06-29T14:18:00Z</cp:lastPrinted>
  <dcterms:created xsi:type="dcterms:W3CDTF">2020-10-02T10:21:00Z</dcterms:created>
  <dcterms:modified xsi:type="dcterms:W3CDTF">2025-04-02T15:01:00Z</dcterms:modified>
</cp:coreProperties>
</file>